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45D6B" w14:textId="77777777" w:rsidR="002308CE" w:rsidRDefault="002308CE" w:rsidP="0031355B">
      <w:pPr>
        <w:tabs>
          <w:tab w:val="left" w:pos="3885"/>
        </w:tabs>
      </w:pPr>
    </w:p>
    <w:p w14:paraId="08A095C3" w14:textId="77777777" w:rsidR="00D14A31" w:rsidRDefault="00D14A31" w:rsidP="0031355B">
      <w:pPr>
        <w:tabs>
          <w:tab w:val="left" w:pos="3885"/>
        </w:tabs>
      </w:pPr>
    </w:p>
    <w:p w14:paraId="1025A689" w14:textId="17F910C8" w:rsidR="00633ACE" w:rsidRPr="00633ACE" w:rsidRDefault="00633ACE" w:rsidP="00633ACE">
      <w:pPr>
        <w:jc w:val="center"/>
        <w:rPr>
          <w:rFonts w:ascii="Calibri" w:eastAsia="Times New Roman" w:hAnsi="Calibri" w:cs="Calibri"/>
          <w:color w:val="000000"/>
          <w:lang w:val="tr-TR" w:eastAsia="tr-TR"/>
        </w:rPr>
      </w:pPr>
      <w:r w:rsidRPr="00633ACE">
        <w:rPr>
          <w:b/>
          <w:bCs/>
          <w:sz w:val="28"/>
          <w:szCs w:val="28"/>
          <w:lang w:val="tr-TR" w:eastAsia="tr-TR"/>
        </w:rPr>
        <w:t>Akademik Danışmanlık Toplantı Tutanak Formu</w:t>
      </w:r>
    </w:p>
    <w:p w14:paraId="139DFCAF" w14:textId="53F9B011" w:rsidR="00D14A31" w:rsidRPr="00633ACE" w:rsidRDefault="00D14A31" w:rsidP="00D14A31">
      <w:pPr>
        <w:tabs>
          <w:tab w:val="left" w:pos="3885"/>
        </w:tabs>
        <w:jc w:val="center"/>
        <w:rPr>
          <w:b/>
          <w:sz w:val="28"/>
          <w:szCs w:val="28"/>
          <w:lang w:val="tr-TR"/>
        </w:rPr>
      </w:pPr>
    </w:p>
    <w:p w14:paraId="5020FABE" w14:textId="77777777" w:rsidR="00D14A31" w:rsidRPr="00A27DC7" w:rsidRDefault="00D14A31" w:rsidP="00D14A31">
      <w:pPr>
        <w:tabs>
          <w:tab w:val="left" w:pos="3885"/>
        </w:tabs>
        <w:rPr>
          <w:sz w:val="24"/>
          <w:szCs w:val="24"/>
        </w:rPr>
      </w:pP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3193"/>
        <w:gridCol w:w="5874"/>
      </w:tblGrid>
      <w:tr w:rsidR="00633ACE" w:rsidRPr="00633ACE" w14:paraId="14FFA9A6" w14:textId="77777777" w:rsidTr="00633ACE">
        <w:tc>
          <w:tcPr>
            <w:tcW w:w="3193" w:type="dxa"/>
          </w:tcPr>
          <w:p w14:paraId="3D6760F9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633ACE">
              <w:rPr>
                <w:b/>
                <w:bCs/>
                <w:sz w:val="24"/>
                <w:szCs w:val="24"/>
              </w:rPr>
              <w:t>Danışmanın</w:t>
            </w:r>
            <w:proofErr w:type="spellEnd"/>
            <w:r w:rsidRPr="00633ACE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33ACE">
              <w:rPr>
                <w:b/>
                <w:bCs/>
                <w:sz w:val="24"/>
                <w:szCs w:val="24"/>
              </w:rPr>
              <w:t>Adı-Soyadı</w:t>
            </w:r>
            <w:proofErr w:type="spellEnd"/>
            <w:r w:rsidRPr="00633ACE">
              <w:rPr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Pr="00633ACE">
              <w:rPr>
                <w:b/>
                <w:bCs/>
                <w:sz w:val="24"/>
                <w:szCs w:val="24"/>
              </w:rPr>
              <w:t>Ünvanı</w:t>
            </w:r>
            <w:proofErr w:type="spellEnd"/>
          </w:p>
        </w:tc>
        <w:tc>
          <w:tcPr>
            <w:tcW w:w="5874" w:type="dxa"/>
          </w:tcPr>
          <w:p w14:paraId="41FFFFA8" w14:textId="77777777" w:rsidR="00633ACE" w:rsidRPr="00633ACE" w:rsidRDefault="00633ACE" w:rsidP="00FA51E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633ACE" w:rsidRPr="00633ACE" w14:paraId="68C9D458" w14:textId="77777777" w:rsidTr="00633ACE">
        <w:tc>
          <w:tcPr>
            <w:tcW w:w="3193" w:type="dxa"/>
          </w:tcPr>
          <w:p w14:paraId="2F1C0213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633ACE">
              <w:rPr>
                <w:b/>
                <w:bCs/>
                <w:sz w:val="24"/>
                <w:szCs w:val="24"/>
              </w:rPr>
              <w:t>Bölümü</w:t>
            </w:r>
            <w:proofErr w:type="spellEnd"/>
          </w:p>
        </w:tc>
        <w:tc>
          <w:tcPr>
            <w:tcW w:w="5874" w:type="dxa"/>
          </w:tcPr>
          <w:p w14:paraId="6088524A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633ACE" w:rsidRPr="00633ACE" w14:paraId="766C8E8E" w14:textId="77777777" w:rsidTr="00633ACE">
        <w:tc>
          <w:tcPr>
            <w:tcW w:w="3193" w:type="dxa"/>
          </w:tcPr>
          <w:p w14:paraId="21E430A7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  <w:r w:rsidRPr="00633ACE">
              <w:rPr>
                <w:b/>
                <w:bCs/>
                <w:sz w:val="24"/>
                <w:szCs w:val="24"/>
              </w:rPr>
              <w:t>Akademik Yıl-Yarıyıl</w:t>
            </w:r>
          </w:p>
        </w:tc>
        <w:tc>
          <w:tcPr>
            <w:tcW w:w="5874" w:type="dxa"/>
          </w:tcPr>
          <w:p w14:paraId="4A2B33BC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633ACE" w:rsidRPr="00633ACE" w14:paraId="2B152902" w14:textId="77777777" w:rsidTr="00633ACE">
        <w:tc>
          <w:tcPr>
            <w:tcW w:w="3193" w:type="dxa"/>
          </w:tcPr>
          <w:p w14:paraId="3DA5E6EE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  <w:r w:rsidRPr="00633ACE">
              <w:rPr>
                <w:b/>
                <w:bCs/>
                <w:sz w:val="24"/>
                <w:szCs w:val="24"/>
              </w:rPr>
              <w:t>Toplantı Tarihi ve Saati:</w:t>
            </w:r>
          </w:p>
        </w:tc>
        <w:tc>
          <w:tcPr>
            <w:tcW w:w="5874" w:type="dxa"/>
          </w:tcPr>
          <w:p w14:paraId="2099105B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633ACE" w:rsidRPr="00633ACE" w14:paraId="4F62384F" w14:textId="77777777" w:rsidTr="00633ACE">
        <w:tc>
          <w:tcPr>
            <w:tcW w:w="9067" w:type="dxa"/>
            <w:gridSpan w:val="2"/>
          </w:tcPr>
          <w:p w14:paraId="65D3032C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  <w:r w:rsidRPr="00633ACE">
              <w:rPr>
                <w:b/>
                <w:bCs/>
                <w:sz w:val="24"/>
                <w:szCs w:val="24"/>
              </w:rPr>
              <w:t>Toplantıya Katılan Öğrenciler:</w:t>
            </w:r>
          </w:p>
          <w:p w14:paraId="6B2D99D4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4F735AF7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1775A6CD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178CBD9F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0D534A9E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633ACE" w:rsidRPr="00633ACE" w14:paraId="7802B96A" w14:textId="77777777" w:rsidTr="00633ACE">
        <w:tc>
          <w:tcPr>
            <w:tcW w:w="9067" w:type="dxa"/>
            <w:gridSpan w:val="2"/>
          </w:tcPr>
          <w:p w14:paraId="06170F49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  <w:r w:rsidRPr="00633ACE">
              <w:rPr>
                <w:b/>
                <w:bCs/>
                <w:sz w:val="24"/>
                <w:szCs w:val="24"/>
              </w:rPr>
              <w:t>Toplantıda Görüşülen Konular:</w:t>
            </w:r>
          </w:p>
          <w:p w14:paraId="3DB21C2A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74EF5D62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1DDE688C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785D84B8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36B97A16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048D5F8F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3E97A1F4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5A2CDF89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06887911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3C99430A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5EADA382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46669A01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692EE1CA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469902E2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771085A5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  <w:p w14:paraId="4FE3FA36" w14:textId="77777777" w:rsidR="00633ACE" w:rsidRPr="00633ACE" w:rsidRDefault="00633ACE" w:rsidP="00FA51E8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1C40392C" w14:textId="49C59EBC" w:rsidR="00D14A31" w:rsidRPr="00A27DC7" w:rsidRDefault="00D14A31" w:rsidP="00633ACE">
      <w:pPr>
        <w:tabs>
          <w:tab w:val="left" w:pos="3885"/>
        </w:tabs>
        <w:rPr>
          <w:sz w:val="24"/>
          <w:szCs w:val="24"/>
        </w:rPr>
      </w:pPr>
    </w:p>
    <w:sectPr w:rsidR="00D14A31" w:rsidRPr="00A27DC7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361E2" w14:textId="77777777" w:rsidR="00FB072F" w:rsidRDefault="00FB072F" w:rsidP="0031355B">
      <w:pPr>
        <w:spacing w:after="0" w:line="240" w:lineRule="auto"/>
      </w:pPr>
      <w:r>
        <w:separator/>
      </w:r>
    </w:p>
  </w:endnote>
  <w:endnote w:type="continuationSeparator" w:id="0">
    <w:p w14:paraId="6C6B6172" w14:textId="77777777" w:rsidR="00FB072F" w:rsidRDefault="00FB072F" w:rsidP="0031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12BCD" w14:textId="4E8B1BF8" w:rsidR="0031355B" w:rsidRPr="00633ACE" w:rsidRDefault="00D536B4" w:rsidP="00633ACE">
    <w:pPr>
      <w:jc w:val="right"/>
      <w:rPr>
        <w:rFonts w:ascii="Calibri" w:eastAsia="Times New Roman" w:hAnsi="Calibri" w:cs="Calibri"/>
        <w:color w:val="000000"/>
        <w:lang w:val="tr-TR" w:eastAsia="tr-TR"/>
      </w:rPr>
    </w:pPr>
    <w:proofErr w:type="spellStart"/>
    <w:r>
      <w:t>Belge</w:t>
    </w:r>
    <w:proofErr w:type="spellEnd"/>
    <w:r>
      <w:t xml:space="preserve"> No: </w:t>
    </w:r>
    <w:r w:rsidR="00633ACE" w:rsidRPr="00633ACE">
      <w:rPr>
        <w:rFonts w:ascii="Calibri" w:eastAsia="Times New Roman" w:hAnsi="Calibri" w:cs="Calibri"/>
        <w:color w:val="000000"/>
        <w:lang w:val="tr-TR" w:eastAsia="tr-TR"/>
      </w:rPr>
      <w:t>F01-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78763" w14:textId="77777777" w:rsidR="00FB072F" w:rsidRDefault="00FB072F" w:rsidP="0031355B">
      <w:pPr>
        <w:spacing w:after="0" w:line="240" w:lineRule="auto"/>
      </w:pPr>
      <w:r>
        <w:separator/>
      </w:r>
    </w:p>
  </w:footnote>
  <w:footnote w:type="continuationSeparator" w:id="0">
    <w:p w14:paraId="5C4463BA" w14:textId="77777777" w:rsidR="00FB072F" w:rsidRDefault="00FB072F" w:rsidP="0031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61791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58240" behindDoc="1" locked="0" layoutInCell="1" allowOverlap="1" wp14:anchorId="54C22A34" wp14:editId="37D9E36F">
          <wp:simplePos x="0" y="0"/>
          <wp:positionH relativeFrom="page">
            <wp:posOffset>133350</wp:posOffset>
          </wp:positionH>
          <wp:positionV relativeFrom="paragraph">
            <wp:posOffset>-316230</wp:posOffset>
          </wp:positionV>
          <wp:extent cx="1080000" cy="1058400"/>
          <wp:effectExtent l="0" t="0" r="635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noProof/>
        <w:sz w:val="28"/>
        <w:szCs w:val="28"/>
        <w:lang w:eastAsia="en-GB"/>
      </w:rPr>
      <w:drawing>
        <wp:anchor distT="0" distB="0" distL="114300" distR="114300" simplePos="0" relativeHeight="251660288" behindDoc="1" locked="0" layoutInCell="1" allowOverlap="1" wp14:anchorId="3CF6EB4C" wp14:editId="67AD9182">
          <wp:simplePos x="0" y="0"/>
          <wp:positionH relativeFrom="page">
            <wp:posOffset>6391275</wp:posOffset>
          </wp:positionH>
          <wp:positionV relativeFrom="paragraph">
            <wp:posOffset>-313055</wp:posOffset>
          </wp:positionV>
          <wp:extent cx="1087200" cy="1080000"/>
          <wp:effectExtent l="0" t="0" r="0" b="635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7200" cy="10800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1355B">
      <w:rPr>
        <w:b/>
        <w:sz w:val="28"/>
        <w:szCs w:val="28"/>
      </w:rPr>
      <w:t>T.C.</w:t>
    </w:r>
  </w:p>
  <w:p w14:paraId="5B92D703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DOKUZ EYLÜL ÜNİVERSİTESİ</w:t>
    </w:r>
  </w:p>
  <w:p w14:paraId="2B4F76EB" w14:textId="77777777" w:rsidR="0031355B" w:rsidRPr="0031355B" w:rsidRDefault="0031355B" w:rsidP="0031355B">
    <w:pPr>
      <w:pStyle w:val="stBilgi"/>
      <w:jc w:val="center"/>
      <w:rPr>
        <w:b/>
        <w:sz w:val="28"/>
        <w:szCs w:val="28"/>
      </w:rPr>
    </w:pPr>
    <w:r w:rsidRPr="0031355B">
      <w:rPr>
        <w:b/>
        <w:sz w:val="28"/>
        <w:szCs w:val="28"/>
      </w:rPr>
      <w:t>FEN FAKÜLTES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AxtTAzMDQzsDBQ0lEKTi0uzszPAykwrAUAbS4tDCwAAAA="/>
  </w:docVars>
  <w:rsids>
    <w:rsidRoot w:val="0031355B"/>
    <w:rsid w:val="00156612"/>
    <w:rsid w:val="002308CE"/>
    <w:rsid w:val="0031355B"/>
    <w:rsid w:val="00633ACE"/>
    <w:rsid w:val="0092527F"/>
    <w:rsid w:val="00A210CE"/>
    <w:rsid w:val="00A27DC7"/>
    <w:rsid w:val="00D14A31"/>
    <w:rsid w:val="00D536B4"/>
    <w:rsid w:val="00FB0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49E620"/>
  <w15:chartTrackingRefBased/>
  <w15:docId w15:val="{BE980145-E7F6-434E-B39F-1A9611B2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1355B"/>
  </w:style>
  <w:style w:type="paragraph" w:styleId="AltBilgi">
    <w:name w:val="footer"/>
    <w:basedOn w:val="Normal"/>
    <w:link w:val="AltBilgiChar"/>
    <w:uiPriority w:val="99"/>
    <w:unhideWhenUsed/>
    <w:rsid w:val="003135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1355B"/>
  </w:style>
  <w:style w:type="table" w:styleId="KlavuzTablo6Renkli-Vurgu1">
    <w:name w:val="Grid Table 6 Colorful Accent 1"/>
    <w:basedOn w:val="NormalTablo"/>
    <w:uiPriority w:val="51"/>
    <w:rsid w:val="00633ACE"/>
    <w:pPr>
      <w:spacing w:after="0" w:line="240" w:lineRule="auto"/>
    </w:pPr>
    <w:rPr>
      <w:color w:val="2E74B5" w:themeColor="accent1" w:themeShade="BF"/>
      <w:lang w:val="tr-TR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oKlavuzuAk">
    <w:name w:val="Grid Table Light"/>
    <w:basedOn w:val="NormalTablo"/>
    <w:uiPriority w:val="40"/>
    <w:rsid w:val="00633AC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oKlavuzu">
    <w:name w:val="Table Grid"/>
    <w:basedOn w:val="NormalTablo"/>
    <w:uiPriority w:val="39"/>
    <w:rsid w:val="00633A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4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karpuz</dc:creator>
  <cp:keywords/>
  <dc:description/>
  <cp:lastModifiedBy>Barış Alaca</cp:lastModifiedBy>
  <cp:revision>8</cp:revision>
  <dcterms:created xsi:type="dcterms:W3CDTF">2021-10-20T11:41:00Z</dcterms:created>
  <dcterms:modified xsi:type="dcterms:W3CDTF">2021-10-27T17:50:00Z</dcterms:modified>
</cp:coreProperties>
</file>